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0591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leksandra Drzastw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ina Kaspr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